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ED9" w14:textId="0E86B6E7" w:rsidR="001B65EE" w:rsidRDefault="001B65EE" w:rsidP="007974A3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2D16718C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11.5.2023. </w:t>
      </w:r>
    </w:p>
    <w:p w14:paraId="3F520B9A" w14:textId="16462044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IV godin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BE2666" w:rsidRPr="00963B41" w14:paraId="05AA9E09" w14:textId="77777777" w:rsidTr="00A53B4F">
        <w:tc>
          <w:tcPr>
            <w:tcW w:w="1101" w:type="dxa"/>
            <w:vMerge w:val="restart"/>
            <w:vAlign w:val="center"/>
          </w:tcPr>
          <w:p w14:paraId="731E7F00" w14:textId="77777777" w:rsidR="00BE2666" w:rsidRPr="00DE6EB0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73FB1CD5" w14:textId="77777777" w:rsidR="00BE2666" w:rsidRPr="00DE6EB0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38DFEB6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9712BCF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BE2666" w:rsidRPr="00963B41" w14:paraId="43623770" w14:textId="77777777" w:rsidTr="00A53B4F">
        <w:tc>
          <w:tcPr>
            <w:tcW w:w="1101" w:type="dxa"/>
            <w:vMerge/>
          </w:tcPr>
          <w:p w14:paraId="7D7D803B" w14:textId="77777777" w:rsidR="00BE2666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52AD43C7" w14:textId="77777777" w:rsidR="00BE2666" w:rsidRPr="0094194E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C0E1C4E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0D592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1EE17D5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6151F66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E2666" w:rsidRPr="00963B41" w14:paraId="2953E51B" w14:textId="77777777" w:rsidTr="00A53B4F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29F5A40C" w14:textId="77777777" w:rsidR="00BE2666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4FA32A76" w14:textId="77777777" w:rsidR="00BE2666" w:rsidRPr="0094194E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A0E35C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F08E0" w14:textId="77777777" w:rsidR="00BE2666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446C05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0ABD9" w14:textId="77777777" w:rsidR="00BE2666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13FD67DF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B8686C9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2EDD6BC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354514" w:rsidRPr="00D928C6" w14:paraId="416424B4" w14:textId="77777777" w:rsidTr="00A53B4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53AA" w14:textId="77777777" w:rsidR="00354514" w:rsidRDefault="00354514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63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46505" w14:textId="77777777" w:rsidR="00354514" w:rsidRDefault="00354514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irić Anabe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43680" w14:textId="77777777" w:rsidR="00354514" w:rsidRDefault="00354514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BA37E" w14:textId="77777777" w:rsidR="00354514" w:rsidRDefault="00354514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BEE31" w14:textId="77777777" w:rsidR="00354514" w:rsidRDefault="00354514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AA57" w14:textId="77777777" w:rsidR="00354514" w:rsidRDefault="00354514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3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C8B98" w14:textId="77777777" w:rsidR="00354514" w:rsidRDefault="00354514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BE2666" w:rsidRPr="00D928C6" w14:paraId="21721C7F" w14:textId="77777777" w:rsidTr="00A53B4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A4C7C" w14:textId="6E11B926" w:rsidR="00BE2666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64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514A1" w14:textId="2B3EB78B" w:rsidR="00BE2666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jevač Mark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52753" w14:textId="4041A944" w:rsidR="00BE2666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275E4" w14:textId="62D61316" w:rsidR="00BE2666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18465" w14:textId="0A68954B" w:rsidR="00BE2666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0E4FF" w14:textId="105BD811" w:rsidR="00BE2666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DB6FE" w14:textId="2E7CCD3B" w:rsidR="00BE2666" w:rsidRDefault="007A70FF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B2041C" w:rsidRPr="00D928C6" w14:paraId="57ABCFAA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88DD5" w14:textId="4564DB04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75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5F85F" w14:textId="5EE87E17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Radojičić Anastas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6461B" w14:textId="0765B381" w:rsidR="00B2041C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C3B5F" w14:textId="26580084" w:rsidR="00B2041C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E82E1" w14:textId="5C0A53B5" w:rsidR="00B2041C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C3A3" w14:textId="3B5132BD" w:rsidR="00B2041C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10C25" w14:textId="351461F7" w:rsidR="00B2041C" w:rsidRDefault="007A70FF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354514" w:rsidRPr="00D928C6" w14:paraId="2C81A386" w14:textId="77777777" w:rsidTr="00A53B4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2817" w14:textId="77777777" w:rsidR="00354514" w:rsidRDefault="00354514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76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551" w14:textId="77777777" w:rsidR="00354514" w:rsidRDefault="00354514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ranković Neve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471E5" w14:textId="77777777" w:rsidR="00354514" w:rsidRDefault="00354514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,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2467E" w14:textId="77777777" w:rsidR="00354514" w:rsidRDefault="00354514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7239E" w14:textId="77777777" w:rsidR="00354514" w:rsidRDefault="00354514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E480D" w14:textId="77777777" w:rsidR="00354514" w:rsidRDefault="00354514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,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F0AE4" w14:textId="77777777" w:rsidR="00354514" w:rsidRDefault="00354514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B2041C" w:rsidRPr="00D928C6" w14:paraId="743EAECB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A9FFF" w14:textId="1AF76F59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74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8E169" w14:textId="5A0F0C65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rišić Ma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C6903" w14:textId="59A59DFF" w:rsidR="00B2041C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57932" w14:textId="65384BCC" w:rsidR="00B2041C" w:rsidRPr="007A70FF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7A70FF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7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75C97" w14:textId="4133D7F9" w:rsidR="00B2041C" w:rsidRPr="007A70FF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7A70FF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8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D622" w14:textId="527E247F" w:rsidR="00B2041C" w:rsidRDefault="007A70FF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3,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EC8EC" w14:textId="4C4B0FC0" w:rsidR="00B2041C" w:rsidRDefault="007A70FF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B2041C" w:rsidRPr="00D928C6" w14:paraId="0C4212FE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49044" w14:textId="28AFB5FB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57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F578C" w14:textId="2E2041D4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Čupeljić De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E5D58" w14:textId="3F59480F" w:rsidR="00B2041C" w:rsidRDefault="000820DD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B762" w14:textId="0BED6CAC" w:rsidR="00B2041C" w:rsidRDefault="000820DD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B1034" w14:textId="0F745EA9" w:rsidR="00B2041C" w:rsidRDefault="000820DD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98BE1" w14:textId="29F01789" w:rsidR="00B2041C" w:rsidRDefault="000820DD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7,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33A6" w14:textId="7AC39ABD" w:rsidR="00B2041C" w:rsidRDefault="000820DD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1850E99A" w14:textId="77777777" w:rsidR="00BE2666" w:rsidRDefault="00BE2666" w:rsidP="00BE2666">
      <w:pPr>
        <w:rPr>
          <w:b/>
          <w:sz w:val="28"/>
          <w:szCs w:val="28"/>
          <w:lang w:val="sr-Latn-BA"/>
        </w:rPr>
      </w:pPr>
    </w:p>
    <w:p w14:paraId="7F2759A0" w14:textId="0FDC16F9" w:rsidR="00BE2666" w:rsidRPr="007974A3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V godin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0856F3" w:rsidRPr="00D928C6" w14:paraId="54801FEF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F41B" w14:textId="31E66530" w:rsidR="000856F3" w:rsidRDefault="007E21B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BE2666">
              <w:rPr>
                <w:color w:val="000000"/>
                <w:sz w:val="24"/>
                <w:szCs w:val="24"/>
                <w:lang w:val="sr-Latn-BA"/>
              </w:rPr>
              <w:t>504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2B015" w14:textId="2CAF04F0" w:rsidR="000856F3" w:rsidRDefault="00BE266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rđa Jo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14A3" w14:textId="014FEEF8" w:rsidR="000856F3" w:rsidRDefault="007E21B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BE2666">
              <w:rPr>
                <w:b/>
                <w:color w:val="000000"/>
                <w:sz w:val="24"/>
                <w:szCs w:val="24"/>
                <w:lang w:val="sr-Latn-BA"/>
              </w:rPr>
              <w:t>4,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6032" w14:textId="3E0C7458" w:rsidR="000856F3" w:rsidRDefault="00BE266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4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533BB" w14:textId="7CA42B7E" w:rsidR="000856F3" w:rsidRDefault="00BE266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BE266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8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7769" w14:textId="10756568" w:rsidR="000856F3" w:rsidRDefault="00BE266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7,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AEF7" w14:textId="1B3B18C7" w:rsidR="000856F3" w:rsidRDefault="00BE2666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CB475F" w:rsidRPr="00D928C6" w14:paraId="40ECE30A" w14:textId="77777777" w:rsidTr="00CB475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0FED" w14:textId="01C1961E" w:rsidR="00CB475F" w:rsidRDefault="00101519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BE2666">
              <w:rPr>
                <w:color w:val="000000"/>
                <w:sz w:val="24"/>
                <w:szCs w:val="24"/>
                <w:lang w:val="sr-Latn-BA"/>
              </w:rPr>
              <w:t>508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CE8A" w14:textId="41284304" w:rsidR="00CB475F" w:rsidRDefault="00BE2666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Lazarević Jo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5D00" w14:textId="63176ED6" w:rsidR="00CB475F" w:rsidRDefault="00BE2666" w:rsidP="00101519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48CD0" w14:textId="0961D7C1" w:rsidR="00CB475F" w:rsidRDefault="00BE266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BE266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0</w:t>
            </w:r>
            <w:r w:rsidR="00101519" w:rsidRPr="00BE266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AC9CD" w14:textId="726BD344" w:rsidR="00CB475F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C86D4" w14:textId="45954121" w:rsidR="00CB475F" w:rsidRDefault="00BE266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D5D31" w14:textId="2A157CC5" w:rsidR="00CB475F" w:rsidRDefault="00BE2666" w:rsidP="003B4AB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  <w:tr w:rsidR="007E21B6" w:rsidRPr="00D928C6" w14:paraId="5CCC314E" w14:textId="77777777" w:rsidTr="00CB475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59A4" w14:textId="5BF91540" w:rsidR="007E21B6" w:rsidRDefault="007E21B6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05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B72D" w14:textId="1EFC1BDA" w:rsidR="007E21B6" w:rsidRDefault="007E21B6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andurević Jo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427F2" w14:textId="48311376" w:rsidR="007E21B6" w:rsidRDefault="007E21B6" w:rsidP="00101519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D2648" w14:textId="06C292FD" w:rsidR="007E21B6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2A147" w14:textId="11CDD6E8" w:rsidR="007E21B6" w:rsidRDefault="007E21B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7E21B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</w:t>
            </w:r>
            <w:r w:rsidR="00BE2666"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1E3DB" w14:textId="65637FAC" w:rsidR="007E21B6" w:rsidRDefault="00BE2666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F11D7" w14:textId="108C2882" w:rsidR="007E21B6" w:rsidRDefault="007E21B6" w:rsidP="003B4AB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p w14:paraId="688C0CE7" w14:textId="36DD1447" w:rsidR="00205D63" w:rsidRPr="00205D63" w:rsidRDefault="00205D63" w:rsidP="004C7C79">
      <w:pPr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vid u radove i upis ocjena održaće se u </w:t>
      </w:r>
      <w:r w:rsidRPr="00205D63">
        <w:rPr>
          <w:b/>
          <w:bCs/>
          <w:sz w:val="24"/>
          <w:szCs w:val="24"/>
          <w:lang w:val="sr-Latn-RS"/>
        </w:rPr>
        <w:t>utorak, 16.5.2023. u 11.00 h.</w:t>
      </w:r>
    </w:p>
    <w:sectPr w:rsidR="00205D63" w:rsidRPr="00205D63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041C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BE2666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5</cp:revision>
  <cp:lastPrinted>2019-11-14T16:12:00Z</cp:lastPrinted>
  <dcterms:created xsi:type="dcterms:W3CDTF">2021-10-04T06:44:00Z</dcterms:created>
  <dcterms:modified xsi:type="dcterms:W3CDTF">2023-05-15T08:50:00Z</dcterms:modified>
</cp:coreProperties>
</file>